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tronome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0" w:name="X2aa9f5f306b88e23eb19cf39f8c064fe3780d8b"/>
    <w:p>
      <w:pPr>
        <w:pStyle w:val="Heading1"/>
      </w:pPr>
      <w:r>
        <w:t xml:space="preserve">INTERNSHIP APPLICATION LETTER FOR ASTRONOMER POSITION</w:t>
      </w:r>
    </w:p>
    <w:p>
      <w:pPr>
        <w:pStyle w:val="FirstParagraph"/>
      </w:pPr>
      <w:r>
        <w:t xml:space="preserve">Alex Morgan</w:t>
      </w:r>
      <w:r>
        <w:br/>
      </w:r>
      <w:r>
        <w:t xml:space="preserve">University of Edinburgh, School of Physics and Astronomy</w:t>
      </w:r>
      <w:r>
        <w:br/>
      </w:r>
      <w:r>
        <w:t xml:space="preserve">Edinburgh, United Kingdom EH9 3JZ</w:t>
      </w:r>
      <w:r>
        <w:br/>
      </w:r>
      <w:r>
        <w:t xml:space="preserve">alex.morgan@email.com | +44 7900 123456</w:t>
      </w:r>
    </w:p>
    <w:p>
      <w:pPr>
        <w:pStyle w:val="BodyText"/>
      </w:pPr>
      <w:r>
        <w:t xml:space="preserve">October 26, 2023</w:t>
      </w:r>
    </w:p>
    <w:bookmarkEnd w:id="20"/>
    <w:p>
      <w:pPr>
        <w:pStyle w:val="BodyText"/>
      </w:pPr>
      <w:r>
        <w:t xml:space="preserve">Dr. Elise van der Heijden</w:t>
      </w:r>
      <w:r>
        <w:br/>
      </w:r>
      <w:r>
        <w:t xml:space="preserve">Head of Internship Programs</w:t>
      </w:r>
      <w:r>
        <w:br/>
      </w:r>
      <w:r>
        <w:t xml:space="preserve">University of Amsterdam - Institute of Astronomy</w:t>
      </w:r>
      <w:r>
        <w:br/>
      </w:r>
      <w:r>
        <w:t xml:space="preserve">Science Park 904, 1098 XH Amsterdam</w:t>
      </w:r>
      <w:r>
        <w:br/>
      </w:r>
      <w:r>
        <w:t xml:space="preserve">Netherlands</w:t>
      </w:r>
    </w:p>
    <w:p>
      <w:pPr>
        <w:pStyle w:val="BodyText"/>
      </w:pPr>
      <w:r>
        <w:t xml:space="preserve">Subject: Application for Astronomer Internship Position at University of Amsterdam</w:t>
      </w:r>
    </w:p>
    <w:p>
      <w:pPr>
        <w:pStyle w:val="BodyText"/>
      </w:pPr>
      <w:r>
        <w:t xml:space="preserve">Dear Dr. van der Heijden,</w:t>
      </w:r>
    </w:p>
    <w:p>
      <w:pPr>
        <w:pStyle w:val="BodyText"/>
      </w:pPr>
      <w:r>
        <w:t xml:space="preserve">It is with profound enthusiasm that I submit this Internship Application Letter for the Astronomer Internship position within your esteemed Institute at the University of Amsterdam, Netherlands. As a final-year Master's student in Astrophysics at the University of Edinburgh with a specialization in extragalactic astronomy, I have long aspired to contribute to cutting-edge research within Europe’s premier astronomical hub. The opportunity to immerse myself in the collaborative and innovative environment of Netherlands Amsterdam represents not merely an academic milestone but a pivotal step toward my professional identity as an Astronomer dedicated to unraveling cosmic mysteries.</w:t>
      </w:r>
    </w:p>
    <w:p>
      <w:pPr>
        <w:pStyle w:val="BodyText"/>
      </w:pPr>
      <w:r>
        <w:t xml:space="preserve">My academic trajectory has been meticulously aligned with the research ethos of your Institute. During my Master's thesis, I developed a computational model analyzing gravitational lensing signatures in distant galaxy clusters using data from the Hubble Space Telescope and Gaia mission archives. This project required proficiency in Python (Astroquery, Astropy), statistical analysis, and visualization techniques – skills directly transferable to your ongoing research on dark matter distribution in the Local Universe. What particularly excites me about Amsterdam is your Institute’s leadership in multi-messenger astronomy, especially the upcoming MeerKAT-LOFAR synergy project investigating transient phenomena. I am eager to apply my experience with time-series data analysis to contribute meaningfully during my internship.</w:t>
      </w:r>
    </w:p>
    <w:p>
      <w:pPr>
        <w:pStyle w:val="BodyText"/>
      </w:pPr>
      <w:r>
        <w:t xml:space="preserve">Beyond technical competencies, I have cultivated a deep appreciation for the Netherlands' unique position in global astronomy. The Dutch tradition of scientific collaboration – exemplified by institutions like ASTRON (the Netherlands Institute for Radio Astronomy) and the European Southern Observatory’s participation – creates an unparalleled ecosystem for interdisciplinary discovery. Amsterdam’s vibrant academic culture, where institutions like the University of Amsterdam, Vrije Universiteit Amsterdam, and the Leiden Observatory form a dynamic network, promises an environment where theoretical insights meet observational breakthroughs. The Netherlands' commitment to open science and its strategic investments in facilities like LOFAR (Low-Frequency Array) reflect the forward-thinking approach I seek to join as an emerging Astronomer. Working within this ecosystem would allow me to engage with world-class researchers while contributing fresh perspectives from my background in machine learning applications for astronomical data.</w:t>
      </w:r>
    </w:p>
    <w:p>
      <w:pPr>
        <w:pStyle w:val="BodyText"/>
      </w:pPr>
      <w:r>
        <w:t xml:space="preserve">My practical experience further demonstrates my readiness for this role. As a research assistant at Edinburgh’s Royal Observatory, I supported the ATLAS project analyzing supernovae candidates across 10,000+ galaxy spectra. This involved developing an automated pipeline that reduced processing time by 35% through parallel computing techniques – a solution directly relevant to your Institute’s need for efficient handling of large-scale survey data from facilities like the upcoming SKA pathfinders. Additionally, I organized the Edinburgh Astronomy Society’s “Women in STEM” workshop series, fostering inclusive dialogue about career pathways in observational astronomy. This experience reinforced my belief that scientific excellence thrives on diverse collaboration – a value central to Amsterdam’s academic community.</w:t>
      </w:r>
    </w:p>
    <w:p>
      <w:pPr>
        <w:pStyle w:val="BodyText"/>
      </w:pPr>
      <w:r>
        <w:t xml:space="preserve">The choice of Netherlands Amsterdam as the location for this internship is deeply intentional. Having completed a summer research stint at the ASTRON facilities in Dwingeloo (a mere 90 minutes from Amsterdam), I witnessed firsthand how Dutch institutions seamlessly integrate academic rigor with practical innovation. The Netherlands’ compact geography enables unprecedented collaboration between universities, research centers, and industry partners – a model that accelerates discovery far beyond what is possible in more geographically fragmented regions. As an aspiring Astronomer, I am particularly drawn to Amsterdam’s position as Europe’s gateway for international astronomical endeavors: hosting the European Research Council’s Advanced Grant projects while maintaining strong ties with observatories across Africa and South America. This strategic location would allow me to participate in the global network of astronomers shaping our understanding of cosmic evolution.</w:t>
      </w:r>
    </w:p>
    <w:p>
      <w:pPr>
        <w:pStyle w:val="BodyText"/>
      </w:pPr>
      <w:r>
        <w:t xml:space="preserve">I am equally committed to contributing to Amsterdam's scientific community beyond my core responsibilities. I actively maintain a public GitHub repository showcasing astronomy-related Python tools (including a gravitational wave transient classifier), which has been adopted by researchers at the Max Planck Institute. I would welcome the opportunity to share these resources with your team and participate in the University of Amsterdam’s annual “Astronomy Open Day” events, helping to inspire future generations of scientists – an initiative that aligns perfectly with your Institute’s outreach goals. Furthermore, as a fluent Dutch speaker (with C1 certification), I am prepared to engage fully within both academic and local contexts during my stay.</w:t>
      </w:r>
    </w:p>
    <w:p>
      <w:pPr>
        <w:pStyle w:val="BodyText"/>
      </w:pPr>
      <w:r>
        <w:t xml:space="preserve">My academic background in astrophysics, technical proficiency in astronomical data analysis, and profound respect for the Netherlands’ scientific legacy position me to immediately contribute to your ongoing projects. I have attached my CV detailing publications, technical skills, and relevant coursework including Advanced Cosmology (92%), Computational Astrophysics (89%), and Radio Astronomy Methods (94%). I would be honored to discuss how my vision as an Astronomer aligns with your Institute’s mission during an interview at your convenience.</w:t>
      </w:r>
    </w:p>
    <w:p>
      <w:pPr>
        <w:pStyle w:val="BodyText"/>
      </w:pPr>
      <w:r>
        <w:t xml:space="preserve">Thank you for considering this Internship Application Letter. The prospect of contributing to groundbreaking research in the Netherlands Amsterdam – where history and innovation converge under the same star-filled sky – fuels my academic passion. I am confident that my analytical skills, collaborative spirit, and deep admiration for Dutch astronomical traditions make me an ideal candidate to support your Institute’s mission during this critical phase of cosmic exploration.</w:t>
      </w:r>
    </w:p>
    <w:p>
      <w:pPr>
        <w:pStyle w:val="BodyText"/>
      </w:pPr>
      <w:r>
        <w:t xml:space="preserve">Sincerely,</w:t>
      </w:r>
      <w:r>
        <w:br/>
      </w:r>
      <w:r>
        <w:br/>
      </w:r>
      <w:r>
        <w:t xml:space="preserve">Alex Morgan</w:t>
      </w:r>
      <w:r>
        <w:br/>
      </w:r>
      <w:r>
        <w:t xml:space="preserve">Master of Science in Astrophysics (Expected: June 2024)</w:t>
      </w:r>
      <w:r>
        <w:br/>
      </w:r>
      <w:r>
        <w:t xml:space="preserve">University of Edinburgh, School of Physics and Astronom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tronomer Position - Netherlands Amsterdam</dc:title>
  <dc:creator/>
  <dc:language>en</dc:language>
  <cp:keywords/>
  <dcterms:created xsi:type="dcterms:W3CDTF">2026-07-20T08:10:04Z</dcterms:created>
  <dcterms:modified xsi:type="dcterms:W3CDTF">2026-07-20T08:10:04Z</dcterms:modified>
</cp:coreProperties>
</file>

<file path=docProps/custom.xml><?xml version="1.0" encoding="utf-8"?>
<Properties xmlns="http://schemas.openxmlformats.org/officeDocument/2006/custom-properties" xmlns:vt="http://schemas.openxmlformats.org/officeDocument/2006/docPropsVTypes"/>
</file>